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13601" w14:textId="77777777" w:rsidR="00E3402F" w:rsidRDefault="0062183B">
      <w:r>
        <w:rPr>
          <w:noProof/>
        </w:rPr>
        <w:drawing>
          <wp:inline distT="0" distB="0" distL="0" distR="0" wp14:anchorId="279517D8" wp14:editId="1DC07F4E">
            <wp:extent cx="2593340" cy="1760855"/>
            <wp:effectExtent l="0" t="0" r="0" b="0"/>
            <wp:docPr id="1" name="Picture 1" descr="C:\Users\Admin\Pictures\inde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Pictures\index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340" cy="176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1967C" w14:textId="77777777" w:rsidR="0062183B" w:rsidRDefault="0062183B">
      <w:r>
        <w:t>F</w:t>
      </w:r>
      <w:r w:rsidR="006E6EF6">
        <w:t>rictional force</w:t>
      </w:r>
      <w:r>
        <w:t>= µN=µ</w:t>
      </w:r>
      <w:proofErr w:type="spellStart"/>
      <w:r>
        <w:t>mgcosƟ</w:t>
      </w:r>
      <w:proofErr w:type="spellEnd"/>
    </w:p>
    <w:p w14:paraId="11C6EFE3" w14:textId="77777777" w:rsidR="0062183B" w:rsidRDefault="000F0D61">
      <w:r>
        <w:t>Total force</w:t>
      </w:r>
      <w:r w:rsidR="0062183B">
        <w:t>=(</w:t>
      </w:r>
      <w:proofErr w:type="spellStart"/>
      <w:r w:rsidR="0062183B">
        <w:t>mgsinƟ</w:t>
      </w:r>
      <w:proofErr w:type="spellEnd"/>
      <w:r w:rsidR="0062183B">
        <w:t>-µ</w:t>
      </w:r>
      <w:proofErr w:type="spellStart"/>
      <w:r w:rsidR="0062183B">
        <w:t>mgcosƟ</w:t>
      </w:r>
      <w:proofErr w:type="spellEnd"/>
      <w:r w:rsidR="0062183B">
        <w:t>)</w:t>
      </w:r>
    </w:p>
    <w:p w14:paraId="17ED8CF7" w14:textId="77777777" w:rsidR="006E6EF6" w:rsidRDefault="006E6EF6">
      <w:r>
        <w:t>ma=(</w:t>
      </w:r>
      <w:proofErr w:type="spellStart"/>
      <w:r>
        <w:t>mgsinƟ</w:t>
      </w:r>
      <w:proofErr w:type="spellEnd"/>
      <w:r>
        <w:t>-µ</w:t>
      </w:r>
      <w:proofErr w:type="spellStart"/>
      <w:r>
        <w:t>mgcosƟ</w:t>
      </w:r>
      <w:proofErr w:type="spellEnd"/>
      <w:r>
        <w:t>)</w:t>
      </w:r>
    </w:p>
    <w:p w14:paraId="0F45ADBC" w14:textId="77777777" w:rsidR="006E6EF6" w:rsidRDefault="006E6EF6">
      <w:r>
        <w:t>a=(</w:t>
      </w:r>
      <w:proofErr w:type="spellStart"/>
      <w:r>
        <w:t>gsinƟ</w:t>
      </w:r>
      <w:proofErr w:type="spellEnd"/>
      <w:r>
        <w:t>-µ</w:t>
      </w:r>
      <w:proofErr w:type="spellStart"/>
      <w:r>
        <w:t>gcosƟ</w:t>
      </w:r>
      <w:proofErr w:type="spellEnd"/>
      <w:r>
        <w:t>)</w:t>
      </w:r>
    </w:p>
    <w:p w14:paraId="7F26BC24" w14:textId="77777777" w:rsidR="000F0D61" w:rsidRDefault="000F0D61">
      <w:r>
        <w:t>S=ut+1/2at</w:t>
      </w:r>
      <w:r>
        <w:rPr>
          <w:vertAlign w:val="superscript"/>
        </w:rPr>
        <w:t>2</w:t>
      </w:r>
      <w:bookmarkStart w:id="0" w:name="_GoBack"/>
      <w:bookmarkEnd w:id="0"/>
    </w:p>
    <w:p w14:paraId="0C0CAFC9" w14:textId="77777777" w:rsidR="006E6EF6" w:rsidRDefault="006E6EF6" w:rsidP="006E6EF6">
      <w:r>
        <w:t>S=ut+1/2(</w:t>
      </w:r>
      <w:proofErr w:type="spellStart"/>
      <w:r>
        <w:t>gsinƟ</w:t>
      </w:r>
      <w:proofErr w:type="spellEnd"/>
      <w:r>
        <w:t>-µ</w:t>
      </w:r>
      <w:proofErr w:type="spellStart"/>
      <w:proofErr w:type="gramStart"/>
      <w:r>
        <w:t>gcosƟ</w:t>
      </w:r>
      <w:proofErr w:type="spellEnd"/>
      <w:r>
        <w:t>)t</w:t>
      </w:r>
      <w:proofErr w:type="gramEnd"/>
      <w:r>
        <w:rPr>
          <w:vertAlign w:val="superscript"/>
        </w:rPr>
        <w:t>2</w:t>
      </w:r>
    </w:p>
    <w:p w14:paraId="5DC06B7D" w14:textId="77777777" w:rsidR="006E6EF6" w:rsidRPr="006E6EF6" w:rsidRDefault="006E6EF6" w:rsidP="006E6EF6">
      <w:r>
        <w:t>Calculate µ as you know all other quantities.</w:t>
      </w:r>
    </w:p>
    <w:p w14:paraId="1993EF42" w14:textId="42C6FBC6" w:rsidR="002B583D" w:rsidRDefault="002B583D" w:rsidP="002B583D">
      <w:r>
        <w:t>µ</w:t>
      </w:r>
      <w:r>
        <w:t xml:space="preserve"> </w:t>
      </w:r>
      <w:r>
        <w:t>=</w:t>
      </w:r>
      <w:r>
        <w:t xml:space="preserve"> </w:t>
      </w:r>
      <w:r>
        <w:t>g</w:t>
      </w:r>
      <w:r>
        <w:t xml:space="preserve"> </w:t>
      </w:r>
      <w:proofErr w:type="spellStart"/>
      <w:r>
        <w:t>sinƟ</w:t>
      </w:r>
      <w:proofErr w:type="spellEnd"/>
      <w:r>
        <w:t>-</w:t>
      </w:r>
      <w:r>
        <w:t>a/</w:t>
      </w:r>
      <w:proofErr w:type="spellStart"/>
      <w:r>
        <w:t>gcosƟ</w:t>
      </w:r>
      <w:proofErr w:type="spellEnd"/>
    </w:p>
    <w:p w14:paraId="39E88077" w14:textId="77777777" w:rsidR="000F0D61" w:rsidRPr="000F0D61" w:rsidRDefault="000F0D61"/>
    <w:sectPr w:rsidR="000F0D61" w:rsidRPr="000F0D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sDA0NDc0NTIxtDBT0lEKTi0uzszPAykwrAUAUcjhMCwAAAA="/>
  </w:docVars>
  <w:rsids>
    <w:rsidRoot w:val="006C28AB"/>
    <w:rsid w:val="000F0D61"/>
    <w:rsid w:val="002B583D"/>
    <w:rsid w:val="0062183B"/>
    <w:rsid w:val="006C28AB"/>
    <w:rsid w:val="006C2F1D"/>
    <w:rsid w:val="006E6EF6"/>
    <w:rsid w:val="00B41DB3"/>
    <w:rsid w:val="00E34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A1818"/>
  <w15:docId w15:val="{5B7AB9A8-71EC-4CA1-9982-40CD4C487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2183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83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9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i Sanwariya Reddy</cp:lastModifiedBy>
  <cp:revision>6</cp:revision>
  <dcterms:created xsi:type="dcterms:W3CDTF">2017-12-29T12:34:00Z</dcterms:created>
  <dcterms:modified xsi:type="dcterms:W3CDTF">2018-02-13T10:17:00Z</dcterms:modified>
</cp:coreProperties>
</file>